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9"/>
        <w:gridCol w:w="4675"/>
      </w:tblGrid>
      <w:tr w:rsidR="00F4785C" w14:paraId="49012201" w14:textId="77777777" w:rsidTr="0037366A">
        <w:trPr>
          <w:trHeight w:val="1408"/>
        </w:trPr>
        <w:tc>
          <w:tcPr>
            <w:tcW w:w="5529" w:type="dxa"/>
          </w:tcPr>
          <w:p w14:paraId="43B2AAA8" w14:textId="546DF4A0" w:rsidR="00F4785C" w:rsidRPr="00F12173" w:rsidRDefault="008910AB" w:rsidP="0037366A">
            <w:pPr>
              <w:pStyle w:val="Heading1"/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</w:pPr>
            <w:r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 xml:space="preserve">Meeting </w:t>
            </w:r>
            <w:r w:rsidR="002B094A"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>Agenda</w:t>
            </w:r>
          </w:p>
          <w:p w14:paraId="6FFA59EA" w14:textId="473AE84D" w:rsidR="00D77D94" w:rsidRDefault="00906590" w:rsidP="0037366A">
            <w:pPr>
              <w:pStyle w:val="Heading1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 w:eastAsia="Calibri Light" w:hAnsi="Calibri Light" w:cs="Calibri Light"/>
              </w:rPr>
              <w:t>IT</w:t>
            </w:r>
            <w:r w:rsidR="00F4785C" w:rsidRPr="3BDD3BBE">
              <w:rPr>
                <w:rFonts w:ascii="Calibri Light" w:eastAsia="Calibri Light" w:hAnsi="Calibri Light" w:cs="Calibri Light"/>
              </w:rPr>
              <w:t xml:space="preserve"> Special Interest Group</w:t>
            </w:r>
          </w:p>
          <w:p w14:paraId="43E6CD39" w14:textId="77AA4A76" w:rsidR="00FD6138" w:rsidRPr="0037366A" w:rsidRDefault="00D43510" w:rsidP="0037366A">
            <w:pPr>
              <w:pStyle w:val="Heading1"/>
              <w:spacing w:before="0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 w:eastAsia="Calibri Light" w:hAnsi="Calibri Light" w:cs="Calibri Light"/>
              </w:rPr>
              <w:t>July</w:t>
            </w:r>
            <w:r w:rsidR="00DF2C3F">
              <w:rPr>
                <w:rFonts w:ascii="Calibri Light" w:eastAsia="Calibri Light" w:hAnsi="Calibri Light" w:cs="Calibri Light"/>
              </w:rPr>
              <w:t xml:space="preserve"> </w:t>
            </w:r>
            <w:r>
              <w:rPr>
                <w:rFonts w:ascii="Calibri Light" w:eastAsia="Calibri Light" w:hAnsi="Calibri Light" w:cs="Calibri Light"/>
              </w:rPr>
              <w:t>23</w:t>
            </w:r>
            <w:r w:rsidRPr="00D43510">
              <w:rPr>
                <w:rFonts w:ascii="Calibri Light" w:eastAsia="Calibri Light" w:hAnsi="Calibri Light" w:cs="Calibri Light"/>
                <w:vertAlign w:val="superscript"/>
              </w:rPr>
              <w:t>rd</w:t>
            </w:r>
            <w:r w:rsidR="00BA041C">
              <w:rPr>
                <w:rFonts w:ascii="Calibri Light" w:eastAsia="Calibri Light" w:hAnsi="Calibri Light" w:cs="Calibri Light"/>
              </w:rPr>
              <w:t>, 2026</w:t>
            </w:r>
            <w:r w:rsidR="00D77D94">
              <w:rPr>
                <w:rFonts w:ascii="Calibri Light" w:eastAsia="Calibri Light" w:hAnsi="Calibri Light" w:cs="Calibri Light"/>
              </w:rPr>
              <w:t xml:space="preserve"> – </w:t>
            </w:r>
            <w:r w:rsidR="00DF2C3F">
              <w:rPr>
                <w:rFonts w:ascii="Calibri Light" w:eastAsia="Calibri Light" w:hAnsi="Calibri Light" w:cs="Calibri Light"/>
              </w:rPr>
              <w:t>Remote</w:t>
            </w:r>
          </w:p>
        </w:tc>
        <w:tc>
          <w:tcPr>
            <w:tcW w:w="4675" w:type="dxa"/>
          </w:tcPr>
          <w:p w14:paraId="085BE8DD" w14:textId="3C8CD1F2" w:rsidR="00F4785C" w:rsidRDefault="0037366A" w:rsidP="3BDD3BBE">
            <w:pPr>
              <w:pStyle w:val="Heading1"/>
              <w:rPr>
                <w:rFonts w:ascii="Calibri Light" w:eastAsia="Calibri Light" w:hAnsi="Calibri Light" w:cs="Calibri Light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9264" behindDoc="0" locked="0" layoutInCell="1" allowOverlap="1" wp14:anchorId="0B36C4F2" wp14:editId="1A0CD55A">
                  <wp:simplePos x="0" y="0"/>
                  <wp:positionH relativeFrom="column">
                    <wp:posOffset>668655</wp:posOffset>
                  </wp:positionH>
                  <wp:positionV relativeFrom="paragraph">
                    <wp:posOffset>-172085</wp:posOffset>
                  </wp:positionV>
                  <wp:extent cx="2562225" cy="1047750"/>
                  <wp:effectExtent l="0" t="0" r="9525" b="0"/>
                  <wp:wrapNone/>
                  <wp:docPr id="2945" name="Picture 29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5" name="Picture 2945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225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1FF116A" w14:textId="06386524" w:rsidR="3BDD3BBE" w:rsidRDefault="3BDD3BBE" w:rsidP="00303A44">
      <w:pPr>
        <w:pBdr>
          <w:bottom w:val="single" w:sz="12" w:space="0" w:color="auto"/>
        </w:pBdr>
        <w:spacing w:line="257" w:lineRule="auto"/>
        <w:rPr>
          <w:rFonts w:ascii="Calibri" w:eastAsia="Calibri" w:hAnsi="Calibri" w:cs="Calibri"/>
        </w:rPr>
      </w:pPr>
    </w:p>
    <w:tbl>
      <w:tblPr>
        <w:tblStyle w:val="TableGrid0"/>
        <w:tblW w:w="10773" w:type="dxa"/>
        <w:tblInd w:w="-5" w:type="dxa"/>
        <w:tblCellMar>
          <w:top w:w="9" w:type="dxa"/>
          <w:left w:w="107" w:type="dxa"/>
          <w:bottom w:w="9" w:type="dxa"/>
          <w:right w:w="108" w:type="dxa"/>
        </w:tblCellMar>
        <w:tblLook w:val="04A0" w:firstRow="1" w:lastRow="0" w:firstColumn="1" w:lastColumn="0" w:noHBand="0" w:noVBand="1"/>
      </w:tblPr>
      <w:tblGrid>
        <w:gridCol w:w="1560"/>
        <w:gridCol w:w="9213"/>
      </w:tblGrid>
      <w:tr w:rsidR="00F4785C" w:rsidRPr="00061E04" w14:paraId="4DFC31F6" w14:textId="77777777" w:rsidTr="0037366A">
        <w:trPr>
          <w:trHeight w:val="900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7EE"/>
            <w:vAlign w:val="center"/>
          </w:tcPr>
          <w:p w14:paraId="319A2332" w14:textId="1C232226" w:rsidR="00F4785C" w:rsidRPr="00061E04" w:rsidRDefault="00906590" w:rsidP="00D013A8">
            <w:pPr>
              <w:spacing w:line="259" w:lineRule="auto"/>
              <w:rPr>
                <w:rFonts w:asciiTheme="majorHAnsi" w:hAnsiTheme="majorHAnsi" w:cstheme="majorHAnsi"/>
                <w:szCs w:val="24"/>
              </w:rPr>
            </w:pPr>
            <w:r>
              <w:rPr>
                <w:rFonts w:asciiTheme="majorHAnsi" w:eastAsia="Arial" w:hAnsiTheme="majorHAnsi" w:cstheme="majorHAnsi"/>
                <w:b/>
                <w:szCs w:val="24"/>
              </w:rPr>
              <w:t>IT</w:t>
            </w:r>
            <w:r w:rsidR="004A1106"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 SIG </w:t>
            </w:r>
            <w:r w:rsidR="00F4785C"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Objective </w:t>
            </w:r>
          </w:p>
        </w:tc>
        <w:tc>
          <w:tcPr>
            <w:tcW w:w="92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7EE"/>
            <w:vAlign w:val="center"/>
          </w:tcPr>
          <w:p w14:paraId="0144F874" w14:textId="27093FD2" w:rsidR="00F4785C" w:rsidRPr="00061E04" w:rsidRDefault="00B83093" w:rsidP="00D013A8">
            <w:pPr>
              <w:spacing w:line="259" w:lineRule="auto"/>
              <w:ind w:left="1"/>
              <w:rPr>
                <w:rFonts w:asciiTheme="majorHAnsi" w:hAnsiTheme="majorHAnsi" w:cstheme="majorHAnsi"/>
                <w:szCs w:val="24"/>
              </w:rPr>
            </w:pPr>
            <w:r w:rsidRPr="00061E04">
              <w:rPr>
                <w:rFonts w:asciiTheme="majorHAnsi" w:eastAsia="Arial" w:hAnsiTheme="majorHAnsi" w:cstheme="majorHAnsi"/>
                <w:szCs w:val="24"/>
              </w:rPr>
              <w:t>The Information Technology SIG exists to provide a forum for sharing, collaboration, networking, problem solving and professional development in the Victorian water industry</w:t>
            </w:r>
          </w:p>
        </w:tc>
      </w:tr>
    </w:tbl>
    <w:p w14:paraId="1D83C41C" w14:textId="79DD3232" w:rsidR="00AA2E9C" w:rsidRPr="00A65A78" w:rsidRDefault="00AA2E9C" w:rsidP="009310EF">
      <w:pPr>
        <w:spacing w:line="257" w:lineRule="auto"/>
        <w:rPr>
          <w:rFonts w:asciiTheme="majorHAnsi" w:eastAsia="Calibri" w:hAnsiTheme="majorHAnsi" w:cstheme="majorHAnsi"/>
        </w:rPr>
      </w:pPr>
      <w:bookmarkStart w:id="0" w:name="_Hlk149566684"/>
    </w:p>
    <w:tbl>
      <w:tblPr>
        <w:tblpPr w:leftFromText="180" w:rightFromText="180" w:vertAnchor="text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4819"/>
        <w:gridCol w:w="3969"/>
      </w:tblGrid>
      <w:tr w:rsidR="00DA4B4A" w:rsidRPr="005F490D" w14:paraId="444F2306" w14:textId="77777777" w:rsidTr="0037366A">
        <w:trPr>
          <w:trHeight w:val="323"/>
        </w:trPr>
        <w:tc>
          <w:tcPr>
            <w:tcW w:w="1980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0048AB" w14:textId="77777777" w:rsidR="00DA4B4A" w:rsidRPr="005F490D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</w:rPr>
            </w:pPr>
            <w:r w:rsidRPr="005F490D">
              <w:rPr>
                <w:rFonts w:asciiTheme="majorHAnsi" w:hAnsiTheme="majorHAnsi" w:cstheme="majorHAnsi"/>
                <w:color w:val="000000"/>
              </w:rPr>
              <w:t>Time</w:t>
            </w:r>
          </w:p>
        </w:tc>
        <w:tc>
          <w:tcPr>
            <w:tcW w:w="4819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0ACF9" w14:textId="77777777" w:rsidR="00DA4B4A" w:rsidRPr="005F490D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color w:val="000000"/>
                <w:lang w:eastAsia="en-AU"/>
              </w:rPr>
              <w:t>Agenda Item</w:t>
            </w:r>
          </w:p>
        </w:tc>
        <w:tc>
          <w:tcPr>
            <w:tcW w:w="3969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8B907" w14:textId="77777777" w:rsidR="00DA4B4A" w:rsidRPr="005F490D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color w:val="000000"/>
                <w:lang w:eastAsia="en-AU"/>
              </w:rPr>
              <w:t>Presenter</w:t>
            </w:r>
          </w:p>
        </w:tc>
      </w:tr>
      <w:tr w:rsidR="00DA4B4A" w:rsidRPr="005F490D" w14:paraId="59EE1342" w14:textId="77777777" w:rsidTr="0037366A">
        <w:trPr>
          <w:trHeight w:val="722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FF8315" w14:textId="556526DF" w:rsidR="00DA4B4A" w:rsidRPr="005F490D" w:rsidRDefault="00712D30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10</w:t>
            </w:r>
            <w:r w:rsidR="00061E04" w:rsidRPr="005F490D">
              <w:rPr>
                <w:rFonts w:asciiTheme="majorHAnsi" w:hAnsiTheme="majorHAnsi" w:cstheme="majorHAnsi"/>
                <w:lang w:eastAsia="en-AU"/>
              </w:rPr>
              <w:t>:00</w:t>
            </w:r>
            <w:r w:rsidR="006B0C29" w:rsidRPr="005F490D">
              <w:rPr>
                <w:rFonts w:asciiTheme="majorHAnsi" w:hAnsiTheme="majorHAnsi" w:cstheme="majorHAnsi"/>
                <w:lang w:eastAsia="en-AU"/>
              </w:rPr>
              <w:t>am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497AB" w14:textId="77777777" w:rsidR="00DA4B4A" w:rsidRPr="005F490D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lang w:eastAsia="en-AU"/>
              </w:rPr>
            </w:pPr>
            <w:r w:rsidRPr="005F490D">
              <w:rPr>
                <w:rFonts w:asciiTheme="majorHAnsi" w:hAnsiTheme="majorHAnsi" w:cstheme="majorHAnsi"/>
                <w:b/>
                <w:bCs/>
                <w:lang w:eastAsia="en-AU"/>
              </w:rPr>
              <w:t xml:space="preserve">Welcome </w:t>
            </w:r>
          </w:p>
          <w:p w14:paraId="734B4932" w14:textId="517ED7F7" w:rsidR="00DA4B4A" w:rsidRPr="005F490D" w:rsidRDefault="00DA4B4A" w:rsidP="00FA2F07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 xml:space="preserve">Acknowledgement of </w:t>
            </w:r>
            <w:r w:rsidR="004D2328" w:rsidRPr="005F490D">
              <w:rPr>
                <w:rFonts w:asciiTheme="majorHAnsi" w:hAnsiTheme="majorHAnsi" w:cstheme="majorHAnsi"/>
                <w:lang w:eastAsia="en-AU"/>
              </w:rPr>
              <w:t>C</w:t>
            </w:r>
            <w:r w:rsidRPr="005F490D">
              <w:rPr>
                <w:rFonts w:asciiTheme="majorHAnsi" w:hAnsiTheme="majorHAnsi" w:cstheme="majorHAnsi"/>
                <w:lang w:eastAsia="en-AU"/>
              </w:rPr>
              <w:t>ountry</w:t>
            </w:r>
          </w:p>
          <w:p w14:paraId="6276C332" w14:textId="43162536" w:rsidR="00271925" w:rsidRPr="005F490D" w:rsidRDefault="000E58F8" w:rsidP="00FA2F07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 xml:space="preserve">Introductions &amp; </w:t>
            </w:r>
            <w:r w:rsidR="00C10A74" w:rsidRPr="005F490D">
              <w:rPr>
                <w:rFonts w:asciiTheme="majorHAnsi" w:hAnsiTheme="majorHAnsi" w:cstheme="majorHAnsi"/>
                <w:lang w:eastAsia="en-AU"/>
              </w:rPr>
              <w:t>Check-</w:t>
            </w:r>
            <w:r w:rsidRPr="005F490D">
              <w:rPr>
                <w:rFonts w:asciiTheme="majorHAnsi" w:hAnsiTheme="majorHAnsi" w:cstheme="majorHAnsi"/>
                <w:lang w:eastAsia="en-AU"/>
              </w:rPr>
              <w:t>in</w:t>
            </w:r>
          </w:p>
          <w:p w14:paraId="79FDC470" w14:textId="1D80C6AE" w:rsidR="00F05CEF" w:rsidRPr="005F490D" w:rsidRDefault="00DC5C02" w:rsidP="00B21D93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 xml:space="preserve">Overview of </w:t>
            </w:r>
            <w:r w:rsidR="00DA4B4A" w:rsidRPr="005F490D">
              <w:rPr>
                <w:rFonts w:asciiTheme="majorHAnsi" w:hAnsiTheme="majorHAnsi" w:cstheme="majorHAnsi"/>
                <w:lang w:eastAsia="en-AU"/>
              </w:rPr>
              <w:t>Agenda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78CB7" w14:textId="3B1427CA" w:rsidR="00720CD0" w:rsidRPr="005F490D" w:rsidRDefault="00DD5087" w:rsidP="001B0FA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Wayne Pales (BW)</w:t>
            </w:r>
          </w:p>
        </w:tc>
      </w:tr>
      <w:tr w:rsidR="00061B1C" w:rsidRPr="005F490D" w14:paraId="79462334" w14:textId="77777777" w:rsidTr="0037366A">
        <w:trPr>
          <w:trHeight w:val="555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5AF75" w14:textId="5AC707C9" w:rsidR="00061B1C" w:rsidRPr="005F490D" w:rsidRDefault="00061B1C" w:rsidP="00061B1C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10</w:t>
            </w:r>
            <w:r w:rsidR="00A25B8D" w:rsidRPr="005F490D">
              <w:rPr>
                <w:rFonts w:asciiTheme="majorHAnsi" w:hAnsiTheme="majorHAnsi" w:cstheme="majorHAnsi"/>
                <w:lang w:eastAsia="en-AU"/>
              </w:rPr>
              <w:t>:</w:t>
            </w:r>
            <w:r w:rsidR="00DF2C3F" w:rsidRPr="005F490D">
              <w:rPr>
                <w:rFonts w:asciiTheme="majorHAnsi" w:hAnsiTheme="majorHAnsi" w:cstheme="majorHAnsi"/>
                <w:lang w:eastAsia="en-AU"/>
              </w:rPr>
              <w:t>05</w:t>
            </w:r>
            <w:r w:rsidR="006B0C29" w:rsidRPr="005F490D">
              <w:rPr>
                <w:rFonts w:asciiTheme="majorHAnsi" w:hAnsiTheme="majorHAnsi" w:cstheme="majorHAnsi"/>
                <w:lang w:eastAsia="en-AU"/>
              </w:rPr>
              <w:t>am</w:t>
            </w:r>
            <w:r w:rsidR="000E58F8" w:rsidRPr="005F490D">
              <w:rPr>
                <w:rFonts w:asciiTheme="majorHAnsi" w:hAnsiTheme="majorHAnsi" w:cstheme="majorHAnsi"/>
                <w:lang w:eastAsia="en-AU"/>
              </w:rPr>
              <w:t xml:space="preserve"> 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4387A" w14:textId="0A072A2A" w:rsidR="00061B1C" w:rsidRPr="005F490D" w:rsidRDefault="00E8633D" w:rsidP="00061B1C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i/>
                <w:iCs/>
                <w:lang w:eastAsia="en-AU"/>
              </w:rPr>
            </w:pPr>
            <w:r w:rsidRPr="005F490D">
              <w:rPr>
                <w:rFonts w:asciiTheme="majorHAnsi" w:hAnsiTheme="majorHAnsi" w:cstheme="majorHAnsi"/>
                <w:b/>
                <w:bCs/>
                <w:lang w:eastAsia="en-AU"/>
              </w:rPr>
              <w:t>Water Industry Business Capability Model</w:t>
            </w:r>
            <w:r w:rsidR="00E52ADB" w:rsidRPr="005F490D">
              <w:rPr>
                <w:rFonts w:asciiTheme="majorHAnsi" w:hAnsiTheme="majorHAnsi" w:cstheme="majorHAnsi"/>
                <w:lang w:eastAsia="en-AU"/>
              </w:rPr>
              <w:br/>
            </w:r>
            <w:r w:rsidR="00FF6312"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>Revisit</w:t>
            </w:r>
            <w:r w:rsidR="002C60A9"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 what this model is and its purpose at</w:t>
            </w:r>
            <w:r w:rsid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 both</w:t>
            </w:r>
            <w:r w:rsidR="002C60A9"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 a utility and industry level.  </w:t>
            </w:r>
            <w:r w:rsidR="005F490D">
              <w:rPr>
                <w:rFonts w:asciiTheme="majorHAnsi" w:hAnsiTheme="majorHAnsi" w:cstheme="majorHAnsi"/>
                <w:i/>
                <w:iCs/>
                <w:lang w:eastAsia="en-AU"/>
              </w:rPr>
              <w:t>Update on</w:t>
            </w:r>
            <w:r w:rsidR="002C60A9"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 </w:t>
            </w:r>
            <w:r w:rsidR="005F490D">
              <w:rPr>
                <w:rFonts w:asciiTheme="majorHAnsi" w:hAnsiTheme="majorHAnsi" w:cstheme="majorHAnsi"/>
                <w:i/>
                <w:iCs/>
                <w:lang w:eastAsia="en-AU"/>
              </w:rPr>
              <w:t>the adoption of</w:t>
            </w:r>
            <w:r w:rsidR="002C60A9"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 this across the water authorities in Victoria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76AB9" w14:textId="2ACC1B50" w:rsidR="00061B1C" w:rsidRPr="005F490D" w:rsidRDefault="00E8633D" w:rsidP="00061B1C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IT SIG – Enterprise Architecture Working Group</w:t>
            </w:r>
          </w:p>
        </w:tc>
      </w:tr>
      <w:tr w:rsidR="00061B1C" w:rsidRPr="005F490D" w14:paraId="0CA1B89F" w14:textId="77777777" w:rsidTr="0037366A">
        <w:trPr>
          <w:trHeight w:val="616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38AFA" w14:textId="14C72B91" w:rsidR="00061B1C" w:rsidRPr="005F490D" w:rsidRDefault="00061B1C" w:rsidP="00061B1C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1</w:t>
            </w:r>
            <w:r w:rsidR="000D6643" w:rsidRPr="005F490D">
              <w:rPr>
                <w:rFonts w:asciiTheme="majorHAnsi" w:hAnsiTheme="majorHAnsi" w:cstheme="majorHAnsi"/>
                <w:lang w:eastAsia="en-AU"/>
              </w:rPr>
              <w:t>0</w:t>
            </w:r>
            <w:r w:rsidRPr="005F490D">
              <w:rPr>
                <w:rFonts w:asciiTheme="majorHAnsi" w:hAnsiTheme="majorHAnsi" w:cstheme="majorHAnsi"/>
                <w:lang w:eastAsia="en-AU"/>
              </w:rPr>
              <w:t>:</w:t>
            </w:r>
            <w:r w:rsidR="000D6643" w:rsidRPr="005F490D">
              <w:rPr>
                <w:rFonts w:asciiTheme="majorHAnsi" w:hAnsiTheme="majorHAnsi" w:cstheme="majorHAnsi"/>
                <w:lang w:eastAsia="en-AU"/>
              </w:rPr>
              <w:t>3</w:t>
            </w:r>
            <w:r w:rsidR="007A2826" w:rsidRPr="005F490D">
              <w:rPr>
                <w:rFonts w:asciiTheme="majorHAnsi" w:hAnsiTheme="majorHAnsi" w:cstheme="majorHAnsi"/>
                <w:lang w:eastAsia="en-AU"/>
              </w:rPr>
              <w:t>0</w:t>
            </w:r>
            <w:r w:rsidR="006B0C29" w:rsidRPr="005F490D">
              <w:rPr>
                <w:rFonts w:asciiTheme="majorHAnsi" w:hAnsiTheme="majorHAnsi" w:cstheme="majorHAnsi"/>
                <w:lang w:eastAsia="en-AU"/>
              </w:rPr>
              <w:t>am</w:t>
            </w:r>
            <w:r w:rsidR="000E58F8" w:rsidRPr="005F490D">
              <w:rPr>
                <w:rFonts w:asciiTheme="majorHAnsi" w:hAnsiTheme="majorHAnsi" w:cstheme="majorHAnsi"/>
                <w:lang w:eastAsia="en-AU"/>
              </w:rPr>
              <w:t xml:space="preserve"> 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34262" w14:textId="4666DE9C" w:rsidR="00A25B8D" w:rsidRPr="005F490D" w:rsidRDefault="00285823" w:rsidP="00A25B8D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lang w:eastAsia="en-AU"/>
              </w:rPr>
            </w:pPr>
            <w:r w:rsidRPr="005F490D">
              <w:rPr>
                <w:rFonts w:asciiTheme="majorHAnsi" w:hAnsiTheme="majorHAnsi" w:cstheme="majorHAnsi"/>
                <w:b/>
                <w:bCs/>
                <w:lang w:eastAsia="en-AU"/>
              </w:rPr>
              <w:t xml:space="preserve">The connective tissue between strategy and execution </w:t>
            </w:r>
            <w:r w:rsidR="00A25B8D" w:rsidRPr="005F490D">
              <w:rPr>
                <w:rFonts w:asciiTheme="majorHAnsi" w:hAnsiTheme="majorHAnsi" w:cstheme="majorHAnsi"/>
                <w:b/>
                <w:bCs/>
                <w:lang w:eastAsia="en-AU"/>
              </w:rPr>
              <w:t xml:space="preserve"> </w:t>
            </w:r>
          </w:p>
          <w:p w14:paraId="11B968CA" w14:textId="307013E6" w:rsidR="00061B1C" w:rsidRPr="00BD5D4A" w:rsidRDefault="00000000" w:rsidP="00BD5D4A">
            <w:pPr>
              <w:spacing w:before="40" w:after="40"/>
              <w:rPr>
                <w:rFonts w:asciiTheme="majorHAnsi" w:hAnsiTheme="majorHAnsi" w:cstheme="majorHAnsi"/>
                <w:b/>
                <w:bCs/>
                <w:color w:val="4472C4"/>
                <w:sz w:val="24"/>
                <w:szCs w:val="24"/>
                <w:lang w:eastAsia="en-AU"/>
              </w:rPr>
            </w:pPr>
            <w:r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A </w:t>
            </w:r>
            <w:r w:rsidR="00BD5D4A" w:rsidRPr="00BD5D4A">
              <w:rPr>
                <w:rFonts w:ascii="Calibri Light" w:hAnsi="Calibri Light" w:cs="Calibri Light"/>
                <w:i/>
                <w:iCs/>
              </w:rPr>
              <w:t>practical</w:t>
            </w:r>
            <w:r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 </w:t>
            </w:r>
            <w:r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example of how we are using the Business Capability </w:t>
            </w:r>
            <w:r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Model to </w:t>
            </w:r>
            <w:r w:rsidR="00BD5D4A" w:rsidRPr="00BD5D4A">
              <w:rPr>
                <w:rFonts w:ascii="Calibri Light" w:hAnsi="Calibri Light" w:cs="Calibri Light"/>
                <w:i/>
                <w:iCs/>
              </w:rPr>
              <w:t>support</w:t>
            </w:r>
            <w:r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 our PS28 submission and </w:t>
            </w:r>
            <w:r w:rsidR="00BD5D4A" w:rsidRPr="00BD5D4A">
              <w:rPr>
                <w:rFonts w:ascii="Calibri Light" w:hAnsi="Calibri Light" w:cs="Calibri Light"/>
                <w:i/>
                <w:iCs/>
              </w:rPr>
              <w:t>shape</w:t>
            </w:r>
            <w:r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 our </w:t>
            </w:r>
            <w:r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>Dig</w:t>
            </w:r>
            <w:r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>ital Road</w:t>
            </w:r>
            <w:r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>map</w:t>
            </w:r>
            <w:r w:rsidR="00BD5D4A" w:rsidRPr="00BD5D4A">
              <w:rPr>
                <w:rFonts w:ascii="Calibri Light" w:hAnsi="Calibri Light" w:cs="Calibri Light"/>
                <w:i/>
                <w:iCs/>
              </w:rPr>
              <w:t>.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3093C5" w14:textId="7091B806" w:rsidR="00275E9F" w:rsidRPr="005F490D" w:rsidRDefault="00285823" w:rsidP="00061B1C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Wayne Pales (BW)</w:t>
            </w:r>
          </w:p>
        </w:tc>
      </w:tr>
      <w:tr w:rsidR="00426B1B" w:rsidRPr="005F490D" w14:paraId="4FC2EE81" w14:textId="77777777" w:rsidTr="0037366A">
        <w:trPr>
          <w:trHeight w:val="274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87E7F7" w14:textId="1012C4B0" w:rsidR="00426B1B" w:rsidRPr="005F490D" w:rsidRDefault="00B86C07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11</w:t>
            </w:r>
            <w:r w:rsidR="00426B1B" w:rsidRPr="005F490D">
              <w:rPr>
                <w:rFonts w:asciiTheme="majorHAnsi" w:hAnsiTheme="majorHAnsi" w:cstheme="majorHAnsi"/>
                <w:lang w:eastAsia="en-AU"/>
              </w:rPr>
              <w:t>.</w:t>
            </w:r>
            <w:r w:rsidR="00A25B8D" w:rsidRPr="005F490D">
              <w:rPr>
                <w:rFonts w:asciiTheme="majorHAnsi" w:hAnsiTheme="majorHAnsi" w:cstheme="majorHAnsi"/>
                <w:lang w:eastAsia="en-AU"/>
              </w:rPr>
              <w:t>0</w:t>
            </w:r>
            <w:r w:rsidR="006B0C29" w:rsidRPr="005F490D">
              <w:rPr>
                <w:rFonts w:asciiTheme="majorHAnsi" w:hAnsiTheme="majorHAnsi" w:cstheme="majorHAnsi"/>
                <w:lang w:eastAsia="en-AU"/>
              </w:rPr>
              <w:t>0</w:t>
            </w:r>
            <w:r w:rsidRPr="005F490D">
              <w:rPr>
                <w:rFonts w:asciiTheme="majorHAnsi" w:hAnsiTheme="majorHAnsi" w:cstheme="majorHAnsi"/>
                <w:lang w:eastAsia="en-AU"/>
              </w:rPr>
              <w:t>am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AE4AB" w14:textId="6B6F7842" w:rsidR="00426B1B" w:rsidRPr="005F490D" w:rsidRDefault="00B86C07" w:rsidP="006E4AA6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ajorHAnsi" w:hAnsiTheme="majorHAnsi" w:cstheme="majorHAnsi"/>
                <w:b/>
                <w:bCs/>
                <w:lang w:eastAsia="en-AU"/>
              </w:rPr>
            </w:pPr>
            <w:r w:rsidRPr="005F490D">
              <w:rPr>
                <w:rFonts w:asciiTheme="majorHAnsi" w:hAnsiTheme="majorHAnsi" w:cstheme="majorHAnsi"/>
                <w:b/>
                <w:bCs/>
                <w:color w:val="4472C4"/>
                <w:lang w:eastAsia="en-AU"/>
              </w:rPr>
              <w:t>Break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34A37" w14:textId="77777777" w:rsidR="00426B1B" w:rsidRPr="005F490D" w:rsidRDefault="00426B1B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</w:p>
        </w:tc>
      </w:tr>
      <w:tr w:rsidR="006E4AA6" w:rsidRPr="005F490D" w14:paraId="3F64938D" w14:textId="77777777" w:rsidTr="0037366A">
        <w:trPr>
          <w:trHeight w:val="274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A88524" w14:textId="59574491" w:rsidR="006E4AA6" w:rsidRPr="005F490D" w:rsidRDefault="006B0C29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1</w:t>
            </w:r>
            <w:r w:rsidR="00B86C07" w:rsidRPr="005F490D">
              <w:rPr>
                <w:rFonts w:asciiTheme="majorHAnsi" w:hAnsiTheme="majorHAnsi" w:cstheme="majorHAnsi"/>
                <w:lang w:eastAsia="en-AU"/>
              </w:rPr>
              <w:t>1</w:t>
            </w:r>
            <w:r w:rsidR="006E4AA6" w:rsidRPr="005F490D">
              <w:rPr>
                <w:rFonts w:asciiTheme="majorHAnsi" w:hAnsiTheme="majorHAnsi" w:cstheme="majorHAnsi"/>
                <w:lang w:eastAsia="en-AU"/>
              </w:rPr>
              <w:t>.</w:t>
            </w:r>
            <w:r w:rsidR="00B86C07" w:rsidRPr="005F490D">
              <w:rPr>
                <w:rFonts w:asciiTheme="majorHAnsi" w:hAnsiTheme="majorHAnsi" w:cstheme="majorHAnsi"/>
                <w:lang w:eastAsia="en-AU"/>
              </w:rPr>
              <w:t>15a</w:t>
            </w:r>
            <w:r w:rsidRPr="005F490D">
              <w:rPr>
                <w:rFonts w:asciiTheme="majorHAnsi" w:hAnsiTheme="majorHAnsi" w:cstheme="majorHAnsi"/>
                <w:lang w:eastAsia="en-AU"/>
              </w:rPr>
              <w:t>m</w:t>
            </w:r>
          </w:p>
          <w:p w14:paraId="7F9EB3E5" w14:textId="1545FEDD" w:rsidR="006B0C29" w:rsidRPr="005F490D" w:rsidRDefault="006B0C29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CE76E" w14:textId="637412ED" w:rsidR="006E4AA6" w:rsidRPr="005F490D" w:rsidRDefault="00D70E7D" w:rsidP="006E4AA6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ajorHAnsi" w:hAnsiTheme="majorHAnsi" w:cstheme="majorHAnsi"/>
                <w:b/>
                <w:bCs/>
                <w:lang w:eastAsia="en-AU"/>
              </w:rPr>
            </w:pPr>
            <w:r w:rsidRPr="005F490D">
              <w:rPr>
                <w:rFonts w:asciiTheme="majorHAnsi" w:hAnsiTheme="majorHAnsi" w:cstheme="majorHAnsi"/>
                <w:b/>
                <w:bCs/>
                <w:lang w:eastAsia="en-AU"/>
              </w:rPr>
              <w:t xml:space="preserve">Getting an industry view of digital priorities </w:t>
            </w:r>
          </w:p>
          <w:p w14:paraId="06686463" w14:textId="66A2C99E" w:rsidR="00C913BA" w:rsidRPr="005F490D" w:rsidRDefault="00D70E7D" w:rsidP="008C5354">
            <w:pPr>
              <w:pStyle w:val="ListBullet"/>
              <w:numPr>
                <w:ilvl w:val="0"/>
                <w:numId w:val="0"/>
              </w:numPr>
              <w:ind w:left="28" w:hanging="28"/>
              <w:rPr>
                <w:rFonts w:asciiTheme="majorHAnsi" w:hAnsiTheme="majorHAnsi" w:cstheme="majorHAnsi"/>
                <w:i/>
                <w:iCs/>
                <w:lang w:eastAsia="en-AU"/>
              </w:rPr>
            </w:pPr>
            <w:r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A facilitated session where we look to capture </w:t>
            </w:r>
            <w:proofErr w:type="gramStart"/>
            <w:r w:rsidR="00BD5D4A">
              <w:rPr>
                <w:rFonts w:asciiTheme="majorHAnsi" w:hAnsiTheme="majorHAnsi" w:cstheme="majorHAnsi"/>
                <w:i/>
                <w:iCs/>
                <w:lang w:eastAsia="en-AU"/>
              </w:rPr>
              <w:t>all of</w:t>
            </w:r>
            <w:proofErr w:type="gramEnd"/>
            <w:r w:rsidR="00BD5D4A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 our </w:t>
            </w:r>
            <w:r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 xml:space="preserve">digital priorities against the Business Capability Model </w:t>
            </w:r>
            <w:r w:rsidR="00724B12"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>along with the core technologies we each use to support these capabilities.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DFD7BE" w14:textId="5CF32BF5" w:rsidR="006E4AA6" w:rsidRPr="005F490D" w:rsidRDefault="00724B12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TBC</w:t>
            </w:r>
          </w:p>
        </w:tc>
      </w:tr>
      <w:tr w:rsidR="006E4AA6" w:rsidRPr="005F490D" w14:paraId="761CC135" w14:textId="77777777" w:rsidTr="0037366A">
        <w:trPr>
          <w:trHeight w:val="274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4B386" w14:textId="0EE82402" w:rsidR="006E4AA6" w:rsidRPr="005F490D" w:rsidRDefault="00B21D93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12</w:t>
            </w:r>
            <w:r w:rsidR="006E4AA6" w:rsidRPr="005F490D">
              <w:rPr>
                <w:rFonts w:asciiTheme="majorHAnsi" w:hAnsiTheme="majorHAnsi" w:cstheme="majorHAnsi"/>
                <w:lang w:eastAsia="en-AU"/>
              </w:rPr>
              <w:t>.</w:t>
            </w:r>
            <w:r w:rsidRPr="005F490D">
              <w:rPr>
                <w:rFonts w:asciiTheme="majorHAnsi" w:hAnsiTheme="majorHAnsi" w:cstheme="majorHAnsi"/>
                <w:lang w:eastAsia="en-AU"/>
              </w:rPr>
              <w:t>3</w:t>
            </w:r>
            <w:r w:rsidR="00A25B8D" w:rsidRPr="005F490D">
              <w:rPr>
                <w:rFonts w:asciiTheme="majorHAnsi" w:hAnsiTheme="majorHAnsi" w:cstheme="majorHAnsi"/>
                <w:lang w:eastAsia="en-AU"/>
              </w:rPr>
              <w:t>0</w:t>
            </w:r>
            <w:r w:rsidR="006E4AA6" w:rsidRPr="005F490D">
              <w:rPr>
                <w:rFonts w:asciiTheme="majorHAnsi" w:hAnsiTheme="majorHAnsi" w:cstheme="majorHAnsi"/>
                <w:lang w:eastAsia="en-AU"/>
              </w:rPr>
              <w:t>pm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7C44A" w14:textId="79450AE9" w:rsidR="006E4AA6" w:rsidRPr="005F490D" w:rsidRDefault="007E148D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lang w:eastAsia="en-AU"/>
              </w:rPr>
            </w:pPr>
            <w:r w:rsidRPr="005F490D">
              <w:rPr>
                <w:rFonts w:asciiTheme="majorHAnsi" w:hAnsiTheme="majorHAnsi" w:cstheme="majorHAnsi"/>
                <w:b/>
                <w:bCs/>
                <w:color w:val="4472C4"/>
                <w:lang w:eastAsia="en-AU"/>
              </w:rPr>
              <w:t>Lunch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235F5" w14:textId="77777777" w:rsidR="006E4AA6" w:rsidRPr="005F490D" w:rsidRDefault="006E4AA6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</w:p>
        </w:tc>
      </w:tr>
      <w:tr w:rsidR="007E148D" w:rsidRPr="005F490D" w14:paraId="7742ED5C" w14:textId="77777777" w:rsidTr="0037366A">
        <w:trPr>
          <w:trHeight w:val="274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8EDFF" w14:textId="2319DC62" w:rsidR="007E148D" w:rsidRPr="005F490D" w:rsidRDefault="007E148D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1.00pm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F2175" w14:textId="7AB4CB09" w:rsidR="007E148D" w:rsidRPr="005F490D" w:rsidRDefault="00561B3D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color w:val="4472C4"/>
                <w:lang w:eastAsia="en-AU"/>
              </w:rPr>
            </w:pPr>
            <w:r w:rsidRPr="005F490D">
              <w:rPr>
                <w:rFonts w:asciiTheme="majorHAnsi" w:hAnsiTheme="majorHAnsi" w:cstheme="majorHAnsi"/>
                <w:b/>
                <w:bCs/>
                <w:lang w:eastAsia="en-AU"/>
              </w:rPr>
              <w:t>Introduction to IWA Teams Site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136CD5" w14:textId="05DEBE90" w:rsidR="007E148D" w:rsidRPr="005F490D" w:rsidRDefault="00561B3D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Wayne Pales (BW)</w:t>
            </w:r>
          </w:p>
        </w:tc>
      </w:tr>
      <w:tr w:rsidR="007E148D" w:rsidRPr="005F490D" w14:paraId="78FBD148" w14:textId="77777777" w:rsidTr="0037366A">
        <w:trPr>
          <w:trHeight w:val="274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D4E87" w14:textId="6E2EE2F3" w:rsidR="007E148D" w:rsidRPr="005F490D" w:rsidRDefault="00561B3D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 xml:space="preserve">1.15pm 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6DA87" w14:textId="77777777" w:rsidR="007E148D" w:rsidRPr="005F490D" w:rsidRDefault="005F490D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lang w:eastAsia="en-AU"/>
              </w:rPr>
            </w:pPr>
            <w:r w:rsidRPr="005F490D">
              <w:rPr>
                <w:rFonts w:asciiTheme="majorHAnsi" w:hAnsiTheme="majorHAnsi" w:cstheme="majorHAnsi"/>
                <w:b/>
                <w:bCs/>
                <w:lang w:eastAsia="en-AU"/>
              </w:rPr>
              <w:t>AI update</w:t>
            </w:r>
          </w:p>
          <w:p w14:paraId="18CA43D9" w14:textId="4A87B723" w:rsidR="005F490D" w:rsidRPr="005F490D" w:rsidRDefault="005F490D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color w:val="4472C4"/>
                <w:lang w:eastAsia="en-AU"/>
              </w:rPr>
            </w:pPr>
            <w:r w:rsidRPr="005F490D">
              <w:rPr>
                <w:rFonts w:asciiTheme="majorHAnsi" w:hAnsiTheme="majorHAnsi" w:cstheme="majorHAnsi"/>
                <w:i/>
                <w:iCs/>
                <w:lang w:eastAsia="en-AU"/>
              </w:rPr>
              <w:t>Open conversation to understand where people are with their adoption of AI and any areas for potential collaboration.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99528" w14:textId="77777777" w:rsidR="007E148D" w:rsidRPr="005F490D" w:rsidRDefault="007E148D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</w:p>
        </w:tc>
      </w:tr>
      <w:tr w:rsidR="007E148D" w:rsidRPr="005F490D" w14:paraId="6054AB9D" w14:textId="77777777" w:rsidTr="005F490D">
        <w:trPr>
          <w:trHeight w:val="53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7519B" w14:textId="6A3C0AF2" w:rsidR="007E148D" w:rsidRPr="005F490D" w:rsidRDefault="005F490D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  <w:r w:rsidRPr="005F490D">
              <w:rPr>
                <w:rFonts w:asciiTheme="majorHAnsi" w:hAnsiTheme="majorHAnsi" w:cstheme="majorHAnsi"/>
                <w:lang w:eastAsia="en-AU"/>
              </w:rPr>
              <w:t>1.45pm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27D1A" w14:textId="1A37503D" w:rsidR="007E148D" w:rsidRPr="005F490D" w:rsidRDefault="007E148D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color w:val="4472C4"/>
                <w:lang w:eastAsia="en-AU"/>
              </w:rPr>
            </w:pPr>
            <w:r w:rsidRPr="005F490D">
              <w:rPr>
                <w:rFonts w:asciiTheme="majorHAnsi" w:hAnsiTheme="majorHAnsi" w:cstheme="majorHAnsi"/>
                <w:b/>
                <w:bCs/>
                <w:color w:val="4472C4"/>
                <w:lang w:eastAsia="en-AU"/>
              </w:rPr>
              <w:t>End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62776" w14:textId="77777777" w:rsidR="007E148D" w:rsidRPr="005F490D" w:rsidRDefault="007E148D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lang w:eastAsia="en-AU"/>
              </w:rPr>
            </w:pPr>
          </w:p>
        </w:tc>
      </w:tr>
    </w:tbl>
    <w:bookmarkEnd w:id="0"/>
    <w:p w14:paraId="28677E74" w14:textId="1F349579" w:rsidR="008B0F98" w:rsidRPr="008B0F98" w:rsidRDefault="0037366A" w:rsidP="008B0F98">
      <w:pPr>
        <w:autoSpaceDE w:val="0"/>
        <w:autoSpaceDN w:val="0"/>
        <w:spacing w:before="40" w:after="40"/>
        <w:rPr>
          <w:rFonts w:asciiTheme="majorHAnsi" w:hAnsiTheme="majorHAnsi" w:cstheme="majorHAnsi"/>
          <w:b/>
          <w:bCs/>
          <w:color w:val="4472C4"/>
          <w:sz w:val="24"/>
          <w:szCs w:val="24"/>
          <w:lang w:eastAsia="en-AU"/>
        </w:rPr>
      </w:pPr>
      <w:r>
        <w:rPr>
          <w:rFonts w:asciiTheme="majorHAnsi" w:hAnsiTheme="majorHAnsi" w:cstheme="majorHAnsi"/>
          <w:b/>
          <w:bCs/>
          <w:color w:val="4472C4"/>
          <w:sz w:val="24"/>
          <w:szCs w:val="24"/>
          <w:lang w:eastAsia="en-AU"/>
        </w:rPr>
        <w:t>Next Meeting:</w:t>
      </w:r>
      <w:r w:rsidRPr="008B0F98">
        <w:rPr>
          <w:rFonts w:asciiTheme="majorHAnsi" w:hAnsiTheme="majorHAnsi" w:cstheme="majorHAnsi"/>
          <w:b/>
          <w:bCs/>
          <w:color w:val="4472C4"/>
          <w:sz w:val="24"/>
          <w:szCs w:val="24"/>
          <w:lang w:eastAsia="en-AU"/>
        </w:rPr>
        <w:t xml:space="preserve"> </w:t>
      </w:r>
      <w:r w:rsidR="00D875FD">
        <w:rPr>
          <w:rFonts w:asciiTheme="majorHAnsi" w:hAnsiTheme="majorHAnsi" w:cstheme="majorHAnsi"/>
          <w:color w:val="4472C4"/>
          <w:sz w:val="24"/>
          <w:szCs w:val="24"/>
          <w:lang w:eastAsia="en-AU"/>
        </w:rPr>
        <w:t>TBC</w:t>
      </w:r>
    </w:p>
    <w:sectPr w:rsidR="008B0F98" w:rsidRPr="008B0F98" w:rsidSect="006E4AA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6A6654" w14:textId="77777777" w:rsidR="00073672" w:rsidRDefault="00073672" w:rsidP="00F9145D">
      <w:pPr>
        <w:spacing w:after="0" w:line="240" w:lineRule="auto"/>
      </w:pPr>
      <w:r>
        <w:separator/>
      </w:r>
    </w:p>
  </w:endnote>
  <w:endnote w:type="continuationSeparator" w:id="0">
    <w:p w14:paraId="5048C9CA" w14:textId="77777777" w:rsidR="00073672" w:rsidRDefault="00073672" w:rsidP="00F91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E8648" w14:textId="4F81F886" w:rsidR="00D013A8" w:rsidRDefault="00FD1D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5680" behindDoc="0" locked="0" layoutInCell="1" allowOverlap="1" wp14:anchorId="48280BFD" wp14:editId="0DEF57F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424815"/>
              <wp:effectExtent l="0" t="0" r="4445" b="0"/>
              <wp:wrapNone/>
              <wp:docPr id="444048649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6F2301" w14:textId="129E8E4B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280BF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50.65pt;height:33.45pt;z-index:25165568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" filled="f" stroked="f">
              <v:textbox style="mso-fit-shape-to-text:t" inset="0,0,0,15pt">
                <w:txbxContent>
                  <w:p w14:paraId="106F2301" w14:textId="129E8E4B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C8C46" w14:textId="15649E63" w:rsidR="00D013A8" w:rsidRDefault="00FD1D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6704" behindDoc="0" locked="0" layoutInCell="1" allowOverlap="1" wp14:anchorId="501CF762" wp14:editId="77070D40">
              <wp:simplePos x="914400" y="942975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424815"/>
              <wp:effectExtent l="0" t="0" r="4445" b="0"/>
              <wp:wrapNone/>
              <wp:docPr id="435599291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8A664F" w14:textId="29838512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1CF76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50.65pt;height:33.45pt;z-index:25165670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" filled="f" stroked="f">
              <v:textbox style="mso-fit-shape-to-text:t" inset="0,0,0,15pt">
                <w:txbxContent>
                  <w:p w14:paraId="058A664F" w14:textId="29838512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95F2D" w14:textId="5966828F" w:rsidR="00D013A8" w:rsidRDefault="00FD1D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4656" behindDoc="0" locked="0" layoutInCell="1" allowOverlap="1" wp14:anchorId="4CAB9F16" wp14:editId="7090F5D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424815"/>
              <wp:effectExtent l="0" t="0" r="4445" b="0"/>
              <wp:wrapNone/>
              <wp:docPr id="133005335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F913D4" w14:textId="677A7BE3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AB9F1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50.65pt;height:33.45pt;z-index:25165465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" filled="f" stroked="f">
              <v:textbox style="mso-fit-shape-to-text:t" inset="0,0,0,15pt">
                <w:txbxContent>
                  <w:p w14:paraId="4DF913D4" w14:textId="677A7BE3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3782ED" w14:textId="77777777" w:rsidR="00073672" w:rsidRDefault="00073672" w:rsidP="00F9145D">
      <w:pPr>
        <w:spacing w:after="0" w:line="240" w:lineRule="auto"/>
      </w:pPr>
      <w:r>
        <w:separator/>
      </w:r>
    </w:p>
  </w:footnote>
  <w:footnote w:type="continuationSeparator" w:id="0">
    <w:p w14:paraId="404AC1EB" w14:textId="77777777" w:rsidR="00073672" w:rsidRDefault="00073672" w:rsidP="00F914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1802E" w14:textId="24A476A0" w:rsidR="00D013A8" w:rsidRDefault="00DC5C0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546791E5" wp14:editId="20CE06C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65262666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32999A" w14:textId="3E3B96A4" w:rsidR="00DC5C02" w:rsidRPr="00DC5C02" w:rsidRDefault="00DC5C02" w:rsidP="00DC5C0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DC5C0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6791E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30.8pt;z-index:2516587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" filled="f" stroked="f">
              <v:textbox style="mso-fit-shape-to-text:t" inset="0,15pt,0,0">
                <w:txbxContent>
                  <w:p w14:paraId="6632999A" w14:textId="3E3B96A4" w:rsidR="00DC5C02" w:rsidRPr="00DC5C02" w:rsidRDefault="00DC5C02" w:rsidP="00DC5C0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DC5C02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5A489" w14:textId="71B64808" w:rsidR="00D013A8" w:rsidRDefault="00DC5C0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776" behindDoc="0" locked="0" layoutInCell="1" allowOverlap="1" wp14:anchorId="7BBE32CD" wp14:editId="5143466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835525721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BA82A0" w14:textId="293225DE" w:rsidR="00DC5C02" w:rsidRPr="00DC5C02" w:rsidRDefault="00DC5C02" w:rsidP="00DC5C0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DC5C0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BE32C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3.45pt;height:30.8pt;z-index:2516597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" filled="f" stroked="f">
              <v:textbox style="mso-fit-shape-to-text:t" inset="0,15pt,0,0">
                <w:txbxContent>
                  <w:p w14:paraId="57BA82A0" w14:textId="293225DE" w:rsidR="00DC5C02" w:rsidRPr="00DC5C02" w:rsidRDefault="00DC5C02" w:rsidP="00DC5C0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DC5C02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C1FC2" w14:textId="7E1587C6" w:rsidR="00D013A8" w:rsidRDefault="00DC5C0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1B06A2E7" wp14:editId="6718A0A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1812508422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6BA1F7" w14:textId="19313269" w:rsidR="00DC5C02" w:rsidRPr="00DC5C02" w:rsidRDefault="00DC5C02" w:rsidP="00DC5C0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DC5C0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06A2E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3.45pt;height:30.8pt;z-index:2516577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" filled="f" stroked="f">
              <v:textbox style="mso-fit-shape-to-text:t" inset="0,15pt,0,0">
                <w:txbxContent>
                  <w:p w14:paraId="016BA1F7" w14:textId="19313269" w:rsidR="00DC5C02" w:rsidRPr="00DC5C02" w:rsidRDefault="00DC5C02" w:rsidP="00DC5C0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DC5C02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7903C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F7FA7"/>
    <w:multiLevelType w:val="hybridMultilevel"/>
    <w:tmpl w:val="A60248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F57F8"/>
    <w:multiLevelType w:val="hybridMultilevel"/>
    <w:tmpl w:val="138430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53419"/>
    <w:multiLevelType w:val="hybridMultilevel"/>
    <w:tmpl w:val="E3D06488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4" w15:restartNumberingAfterBreak="0">
    <w:nsid w:val="0E3668F4"/>
    <w:multiLevelType w:val="hybridMultilevel"/>
    <w:tmpl w:val="41108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60FEC"/>
    <w:multiLevelType w:val="hybridMultilevel"/>
    <w:tmpl w:val="0160F86E"/>
    <w:lvl w:ilvl="0" w:tplc="4148B172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792B1B"/>
    <w:multiLevelType w:val="hybridMultilevel"/>
    <w:tmpl w:val="CB0288A2"/>
    <w:lvl w:ilvl="0" w:tplc="3048C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365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EC4E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28B0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EA6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E681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E00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6E36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80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7F34AD"/>
    <w:multiLevelType w:val="hybridMultilevel"/>
    <w:tmpl w:val="29A06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4F0370"/>
    <w:multiLevelType w:val="hybridMultilevel"/>
    <w:tmpl w:val="361C3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33837"/>
    <w:multiLevelType w:val="hybridMultilevel"/>
    <w:tmpl w:val="CF20ADB0"/>
    <w:lvl w:ilvl="0" w:tplc="E9A6098E">
      <w:numFmt w:val="bullet"/>
      <w:lvlText w:val="-"/>
      <w:lvlJc w:val="left"/>
      <w:pPr>
        <w:ind w:left="4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3F776A71"/>
    <w:multiLevelType w:val="hybridMultilevel"/>
    <w:tmpl w:val="90E89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74DE8"/>
    <w:multiLevelType w:val="hybridMultilevel"/>
    <w:tmpl w:val="C0A2A234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03169"/>
    <w:multiLevelType w:val="multilevel"/>
    <w:tmpl w:val="B164C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0E1900"/>
    <w:multiLevelType w:val="hybridMultilevel"/>
    <w:tmpl w:val="581A39BC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F170F0"/>
    <w:multiLevelType w:val="hybridMultilevel"/>
    <w:tmpl w:val="F4C4B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6C74F3"/>
    <w:multiLevelType w:val="hybridMultilevel"/>
    <w:tmpl w:val="FDA08E9E"/>
    <w:lvl w:ilvl="0" w:tplc="A170E1F4">
      <w:start w:val="1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AE6935"/>
    <w:multiLevelType w:val="hybridMultilevel"/>
    <w:tmpl w:val="B93EF6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80703"/>
    <w:multiLevelType w:val="hybridMultilevel"/>
    <w:tmpl w:val="3CDE6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E07797"/>
    <w:multiLevelType w:val="multilevel"/>
    <w:tmpl w:val="5770B916"/>
    <w:lvl w:ilvl="0">
      <w:start w:val="1"/>
      <w:numFmt w:val="bullet"/>
      <w:lvlText w:val="+"/>
      <w:lvlJc w:val="center"/>
      <w:pPr>
        <w:tabs>
          <w:tab w:val="num" w:pos="425"/>
        </w:tabs>
        <w:ind w:left="425" w:hanging="425"/>
      </w:pPr>
      <w:rPr>
        <w:rFonts w:ascii="Arial" w:hAnsi="Arial" w:cs="Times New Roman" w:hint="default"/>
        <w:b/>
        <w:i w:val="0"/>
        <w:color w:val="38E8D6"/>
        <w:spacing w:val="-24"/>
        <w:w w:val="90"/>
      </w:rPr>
    </w:lvl>
    <w:lvl w:ilvl="1">
      <w:start w:val="1"/>
      <w:numFmt w:val="bullet"/>
      <w:lvlText w:val="—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ED7D31"/>
      </w:rPr>
    </w:lvl>
    <w:lvl w:ilvl="2">
      <w:start w:val="1"/>
      <w:numFmt w:val="bullet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ED7D31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  <w:color w:val="ED7D31"/>
      </w:rPr>
    </w:lvl>
    <w:lvl w:ilvl="4">
      <w:start w:val="1"/>
      <w:numFmt w:val="bullet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ED7D31"/>
      </w:rPr>
    </w:lvl>
    <w:lvl w:ilvl="5">
      <w:start w:val="1"/>
      <w:numFmt w:val="bullet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  <w:color w:val="ED7D31"/>
      </w:rPr>
    </w:lvl>
    <w:lvl w:ilvl="6">
      <w:start w:val="1"/>
      <w:numFmt w:val="none"/>
      <w:lvlText w:val="%7"/>
      <w:lvlJc w:val="left"/>
      <w:pPr>
        <w:ind w:left="-32767" w:firstLine="0"/>
      </w:pPr>
    </w:lvl>
    <w:lvl w:ilvl="7">
      <w:start w:val="1"/>
      <w:numFmt w:val="none"/>
      <w:lvlText w:val=""/>
      <w:lvlJc w:val="left"/>
      <w:pPr>
        <w:ind w:left="-32767" w:firstLine="0"/>
      </w:pPr>
    </w:lvl>
    <w:lvl w:ilvl="8">
      <w:start w:val="1"/>
      <w:numFmt w:val="none"/>
      <w:lvlText w:val=""/>
      <w:lvlJc w:val="left"/>
      <w:pPr>
        <w:ind w:left="-32767" w:firstLine="0"/>
      </w:pPr>
    </w:lvl>
  </w:abstractNum>
  <w:abstractNum w:abstractNumId="19" w15:restartNumberingAfterBreak="0">
    <w:nsid w:val="75D54F1A"/>
    <w:multiLevelType w:val="hybridMultilevel"/>
    <w:tmpl w:val="B0345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1D75B5"/>
    <w:multiLevelType w:val="multilevel"/>
    <w:tmpl w:val="D6F4F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6C315C"/>
    <w:multiLevelType w:val="hybridMultilevel"/>
    <w:tmpl w:val="C1742E9A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22" w15:restartNumberingAfterBreak="0">
    <w:nsid w:val="7DBE2BF7"/>
    <w:multiLevelType w:val="hybridMultilevel"/>
    <w:tmpl w:val="952E8A9C"/>
    <w:lvl w:ilvl="0" w:tplc="A9BAB560">
      <w:start w:val="14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267520">
    <w:abstractNumId w:val="6"/>
  </w:num>
  <w:num w:numId="2" w16cid:durableId="1067337673">
    <w:abstractNumId w:val="22"/>
  </w:num>
  <w:num w:numId="3" w16cid:durableId="2130738955">
    <w:abstractNumId w:val="20"/>
  </w:num>
  <w:num w:numId="4" w16cid:durableId="1702782714">
    <w:abstractNumId w:val="12"/>
  </w:num>
  <w:num w:numId="5" w16cid:durableId="812219189">
    <w:abstractNumId w:val="3"/>
  </w:num>
  <w:num w:numId="6" w16cid:durableId="1132942145">
    <w:abstractNumId w:val="21"/>
  </w:num>
  <w:num w:numId="7" w16cid:durableId="453332115">
    <w:abstractNumId w:val="1"/>
  </w:num>
  <w:num w:numId="8" w16cid:durableId="431828561">
    <w:abstractNumId w:val="10"/>
  </w:num>
  <w:num w:numId="9" w16cid:durableId="362170270">
    <w:abstractNumId w:val="8"/>
  </w:num>
  <w:num w:numId="10" w16cid:durableId="2142768154">
    <w:abstractNumId w:val="7"/>
  </w:num>
  <w:num w:numId="11" w16cid:durableId="1360668477">
    <w:abstractNumId w:val="14"/>
  </w:num>
  <w:num w:numId="12" w16cid:durableId="886405888">
    <w:abstractNumId w:val="16"/>
  </w:num>
  <w:num w:numId="13" w16cid:durableId="538668263">
    <w:abstractNumId w:val="2"/>
  </w:num>
  <w:num w:numId="14" w16cid:durableId="1911186207">
    <w:abstractNumId w:val="17"/>
  </w:num>
  <w:num w:numId="15" w16cid:durableId="1559364418">
    <w:abstractNumId w:val="0"/>
  </w:num>
  <w:num w:numId="16" w16cid:durableId="872113910">
    <w:abstractNumId w:val="11"/>
  </w:num>
  <w:num w:numId="17" w16cid:durableId="2079281021">
    <w:abstractNumId w:val="13"/>
  </w:num>
  <w:num w:numId="18" w16cid:durableId="1307776724">
    <w:abstractNumId w:val="19"/>
  </w:num>
  <w:num w:numId="19" w16cid:durableId="1818721113">
    <w:abstractNumId w:val="18"/>
    <w:lvlOverride w:ilvl="0"/>
    <w:lvlOverride w:ilvl="1"/>
    <w:lvlOverride w:ilvl="2"/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27087601">
    <w:abstractNumId w:val="0"/>
  </w:num>
  <w:num w:numId="21" w16cid:durableId="1777869353">
    <w:abstractNumId w:val="4"/>
  </w:num>
  <w:num w:numId="22" w16cid:durableId="607737163">
    <w:abstractNumId w:val="9"/>
  </w:num>
  <w:num w:numId="23" w16cid:durableId="786582860">
    <w:abstractNumId w:val="5"/>
  </w:num>
  <w:num w:numId="24" w16cid:durableId="1462858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7UwMjS2NDKyNDdQ0lEKTi0uzszPAykwqQUAvpW2BCwAAAA="/>
  </w:docVars>
  <w:rsids>
    <w:rsidRoot w:val="4CFDD42F"/>
    <w:rsid w:val="00001B67"/>
    <w:rsid w:val="00017F85"/>
    <w:rsid w:val="00020516"/>
    <w:rsid w:val="00020B90"/>
    <w:rsid w:val="000232E1"/>
    <w:rsid w:val="000320AF"/>
    <w:rsid w:val="0004087A"/>
    <w:rsid w:val="00061B1C"/>
    <w:rsid w:val="00061E04"/>
    <w:rsid w:val="00073672"/>
    <w:rsid w:val="000936C7"/>
    <w:rsid w:val="000B0D98"/>
    <w:rsid w:val="000C21D8"/>
    <w:rsid w:val="000D6643"/>
    <w:rsid w:val="000E4A5E"/>
    <w:rsid w:val="000E58F8"/>
    <w:rsid w:val="000F1E83"/>
    <w:rsid w:val="001148A3"/>
    <w:rsid w:val="00135B02"/>
    <w:rsid w:val="00140557"/>
    <w:rsid w:val="001520F5"/>
    <w:rsid w:val="00163701"/>
    <w:rsid w:val="00167697"/>
    <w:rsid w:val="0017313B"/>
    <w:rsid w:val="00187F25"/>
    <w:rsid w:val="00194957"/>
    <w:rsid w:val="001A0D85"/>
    <w:rsid w:val="001B0FA2"/>
    <w:rsid w:val="001B718C"/>
    <w:rsid w:val="001D5D20"/>
    <w:rsid w:val="001D6A20"/>
    <w:rsid w:val="001E6F5B"/>
    <w:rsid w:val="00215B5D"/>
    <w:rsid w:val="00226EA6"/>
    <w:rsid w:val="00227BBF"/>
    <w:rsid w:val="002425D4"/>
    <w:rsid w:val="00271925"/>
    <w:rsid w:val="00275E9F"/>
    <w:rsid w:val="00277771"/>
    <w:rsid w:val="00285823"/>
    <w:rsid w:val="002A0717"/>
    <w:rsid w:val="002B094A"/>
    <w:rsid w:val="002B1EAF"/>
    <w:rsid w:val="002B44CF"/>
    <w:rsid w:val="002C10AC"/>
    <w:rsid w:val="002C5C50"/>
    <w:rsid w:val="002C5F3D"/>
    <w:rsid w:val="002C60A9"/>
    <w:rsid w:val="002E40C6"/>
    <w:rsid w:val="002E7CE7"/>
    <w:rsid w:val="002F6024"/>
    <w:rsid w:val="00303A44"/>
    <w:rsid w:val="0034215E"/>
    <w:rsid w:val="0036003E"/>
    <w:rsid w:val="0036317A"/>
    <w:rsid w:val="00365A2D"/>
    <w:rsid w:val="0037366A"/>
    <w:rsid w:val="00373AFD"/>
    <w:rsid w:val="003A1143"/>
    <w:rsid w:val="003A124F"/>
    <w:rsid w:val="003B1F46"/>
    <w:rsid w:val="003B33DC"/>
    <w:rsid w:val="003C63AD"/>
    <w:rsid w:val="0041337A"/>
    <w:rsid w:val="00414075"/>
    <w:rsid w:val="00421A81"/>
    <w:rsid w:val="00425C3D"/>
    <w:rsid w:val="00426B1B"/>
    <w:rsid w:val="0046670D"/>
    <w:rsid w:val="0047498F"/>
    <w:rsid w:val="00495DCB"/>
    <w:rsid w:val="00496ABE"/>
    <w:rsid w:val="004A1106"/>
    <w:rsid w:val="004B34A6"/>
    <w:rsid w:val="004B6490"/>
    <w:rsid w:val="004D073A"/>
    <w:rsid w:val="004D2328"/>
    <w:rsid w:val="00517413"/>
    <w:rsid w:val="00517C39"/>
    <w:rsid w:val="00535AA3"/>
    <w:rsid w:val="00536BC4"/>
    <w:rsid w:val="005464E4"/>
    <w:rsid w:val="0055558B"/>
    <w:rsid w:val="005559DE"/>
    <w:rsid w:val="0055759B"/>
    <w:rsid w:val="00561B3D"/>
    <w:rsid w:val="00562F10"/>
    <w:rsid w:val="005654F2"/>
    <w:rsid w:val="00567544"/>
    <w:rsid w:val="005A3BD9"/>
    <w:rsid w:val="005A46F5"/>
    <w:rsid w:val="005A4A3F"/>
    <w:rsid w:val="005B5CA9"/>
    <w:rsid w:val="005C0F05"/>
    <w:rsid w:val="005E6453"/>
    <w:rsid w:val="005E69E9"/>
    <w:rsid w:val="005F3660"/>
    <w:rsid w:val="005F490D"/>
    <w:rsid w:val="006018E6"/>
    <w:rsid w:val="00631DB5"/>
    <w:rsid w:val="00632E3C"/>
    <w:rsid w:val="00636FF1"/>
    <w:rsid w:val="00654A35"/>
    <w:rsid w:val="00673477"/>
    <w:rsid w:val="00684E06"/>
    <w:rsid w:val="00690040"/>
    <w:rsid w:val="00695F1F"/>
    <w:rsid w:val="006B05D0"/>
    <w:rsid w:val="006B0C29"/>
    <w:rsid w:val="006B1A28"/>
    <w:rsid w:val="006B644A"/>
    <w:rsid w:val="006D2793"/>
    <w:rsid w:val="006E4AA6"/>
    <w:rsid w:val="006E5246"/>
    <w:rsid w:val="00712D30"/>
    <w:rsid w:val="00720CD0"/>
    <w:rsid w:val="00724B12"/>
    <w:rsid w:val="00753A85"/>
    <w:rsid w:val="00763E4F"/>
    <w:rsid w:val="007701D2"/>
    <w:rsid w:val="00771BB0"/>
    <w:rsid w:val="00774ECA"/>
    <w:rsid w:val="0078298C"/>
    <w:rsid w:val="00784D77"/>
    <w:rsid w:val="00792A59"/>
    <w:rsid w:val="00793564"/>
    <w:rsid w:val="007956AD"/>
    <w:rsid w:val="00797B47"/>
    <w:rsid w:val="007A2826"/>
    <w:rsid w:val="007B5817"/>
    <w:rsid w:val="007C3733"/>
    <w:rsid w:val="007D3DC3"/>
    <w:rsid w:val="007D6919"/>
    <w:rsid w:val="007E148D"/>
    <w:rsid w:val="007E3DED"/>
    <w:rsid w:val="007F54A9"/>
    <w:rsid w:val="008049FC"/>
    <w:rsid w:val="008050A0"/>
    <w:rsid w:val="00814A39"/>
    <w:rsid w:val="0082198D"/>
    <w:rsid w:val="00831474"/>
    <w:rsid w:val="00841F1A"/>
    <w:rsid w:val="008910AB"/>
    <w:rsid w:val="00893DE6"/>
    <w:rsid w:val="00894FE7"/>
    <w:rsid w:val="008A7661"/>
    <w:rsid w:val="008B0F98"/>
    <w:rsid w:val="008C5354"/>
    <w:rsid w:val="008C5424"/>
    <w:rsid w:val="008F2A82"/>
    <w:rsid w:val="00905A7E"/>
    <w:rsid w:val="00906590"/>
    <w:rsid w:val="009310EF"/>
    <w:rsid w:val="00940950"/>
    <w:rsid w:val="00952AC3"/>
    <w:rsid w:val="00953522"/>
    <w:rsid w:val="00967A5C"/>
    <w:rsid w:val="0097290A"/>
    <w:rsid w:val="00983E83"/>
    <w:rsid w:val="00990BB9"/>
    <w:rsid w:val="009A0C0A"/>
    <w:rsid w:val="009B3C2E"/>
    <w:rsid w:val="009C03B4"/>
    <w:rsid w:val="009D7E5E"/>
    <w:rsid w:val="009E68BF"/>
    <w:rsid w:val="009F1B5D"/>
    <w:rsid w:val="00A22B1A"/>
    <w:rsid w:val="00A25B8D"/>
    <w:rsid w:val="00A328EC"/>
    <w:rsid w:val="00A32FB5"/>
    <w:rsid w:val="00A36CAC"/>
    <w:rsid w:val="00A65A78"/>
    <w:rsid w:val="00A710EB"/>
    <w:rsid w:val="00A72C61"/>
    <w:rsid w:val="00A83FC5"/>
    <w:rsid w:val="00AA2E9C"/>
    <w:rsid w:val="00AC29C0"/>
    <w:rsid w:val="00AD0623"/>
    <w:rsid w:val="00AD5F42"/>
    <w:rsid w:val="00AE7804"/>
    <w:rsid w:val="00AF2B99"/>
    <w:rsid w:val="00AF64F6"/>
    <w:rsid w:val="00B05525"/>
    <w:rsid w:val="00B200BD"/>
    <w:rsid w:val="00B21D93"/>
    <w:rsid w:val="00B257FF"/>
    <w:rsid w:val="00B33605"/>
    <w:rsid w:val="00B3382F"/>
    <w:rsid w:val="00B530C4"/>
    <w:rsid w:val="00B603F5"/>
    <w:rsid w:val="00B67B4E"/>
    <w:rsid w:val="00B71D9C"/>
    <w:rsid w:val="00B72648"/>
    <w:rsid w:val="00B806A0"/>
    <w:rsid w:val="00B80EBA"/>
    <w:rsid w:val="00B83093"/>
    <w:rsid w:val="00B85714"/>
    <w:rsid w:val="00B86C07"/>
    <w:rsid w:val="00B975E9"/>
    <w:rsid w:val="00BA041C"/>
    <w:rsid w:val="00BC1C43"/>
    <w:rsid w:val="00BD5D4A"/>
    <w:rsid w:val="00BD7434"/>
    <w:rsid w:val="00BE42AB"/>
    <w:rsid w:val="00BE4F8B"/>
    <w:rsid w:val="00BE7BC4"/>
    <w:rsid w:val="00C03590"/>
    <w:rsid w:val="00C10A74"/>
    <w:rsid w:val="00C13F3E"/>
    <w:rsid w:val="00C23A47"/>
    <w:rsid w:val="00C36E0F"/>
    <w:rsid w:val="00C36F9A"/>
    <w:rsid w:val="00C64054"/>
    <w:rsid w:val="00C72A73"/>
    <w:rsid w:val="00C81618"/>
    <w:rsid w:val="00C86EAC"/>
    <w:rsid w:val="00C87DB7"/>
    <w:rsid w:val="00C913BA"/>
    <w:rsid w:val="00C9632A"/>
    <w:rsid w:val="00CA3974"/>
    <w:rsid w:val="00CC6DAD"/>
    <w:rsid w:val="00CD7AE7"/>
    <w:rsid w:val="00CF2DBE"/>
    <w:rsid w:val="00D01398"/>
    <w:rsid w:val="00D013A8"/>
    <w:rsid w:val="00D161BE"/>
    <w:rsid w:val="00D313F6"/>
    <w:rsid w:val="00D3366D"/>
    <w:rsid w:val="00D4019D"/>
    <w:rsid w:val="00D43510"/>
    <w:rsid w:val="00D45485"/>
    <w:rsid w:val="00D479F7"/>
    <w:rsid w:val="00D5730A"/>
    <w:rsid w:val="00D6735D"/>
    <w:rsid w:val="00D70E7D"/>
    <w:rsid w:val="00D72D97"/>
    <w:rsid w:val="00D77D94"/>
    <w:rsid w:val="00D8351F"/>
    <w:rsid w:val="00D875FD"/>
    <w:rsid w:val="00D87B94"/>
    <w:rsid w:val="00DA4B4A"/>
    <w:rsid w:val="00DA7B36"/>
    <w:rsid w:val="00DC5C02"/>
    <w:rsid w:val="00DD5087"/>
    <w:rsid w:val="00DE02BE"/>
    <w:rsid w:val="00DE7DB7"/>
    <w:rsid w:val="00DF2C3F"/>
    <w:rsid w:val="00E04637"/>
    <w:rsid w:val="00E16EE2"/>
    <w:rsid w:val="00E24964"/>
    <w:rsid w:val="00E52ADB"/>
    <w:rsid w:val="00E634E0"/>
    <w:rsid w:val="00E64D75"/>
    <w:rsid w:val="00E73CA5"/>
    <w:rsid w:val="00E765B2"/>
    <w:rsid w:val="00E8633D"/>
    <w:rsid w:val="00E90E60"/>
    <w:rsid w:val="00EA6EB5"/>
    <w:rsid w:val="00EE68F9"/>
    <w:rsid w:val="00EF1426"/>
    <w:rsid w:val="00F05CEF"/>
    <w:rsid w:val="00F12173"/>
    <w:rsid w:val="00F24052"/>
    <w:rsid w:val="00F4785C"/>
    <w:rsid w:val="00F53027"/>
    <w:rsid w:val="00F67646"/>
    <w:rsid w:val="00F9145D"/>
    <w:rsid w:val="00FA2F07"/>
    <w:rsid w:val="00FD1D9A"/>
    <w:rsid w:val="00FD3869"/>
    <w:rsid w:val="00FD6138"/>
    <w:rsid w:val="00FE195B"/>
    <w:rsid w:val="00FE3691"/>
    <w:rsid w:val="00FF6312"/>
    <w:rsid w:val="11E91DD8"/>
    <w:rsid w:val="3BDD3BBE"/>
    <w:rsid w:val="4B45C195"/>
    <w:rsid w:val="4CFDD42F"/>
    <w:rsid w:val="74ED2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45C195"/>
  <w15:chartTrackingRefBased/>
  <w15:docId w15:val="{E07F5BB4-6186-4BBE-9905-0EB55A34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8E6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45D"/>
  </w:style>
  <w:style w:type="paragraph" w:styleId="Footer">
    <w:name w:val="footer"/>
    <w:basedOn w:val="Normal"/>
    <w:link w:val="Foot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45D"/>
  </w:style>
  <w:style w:type="table" w:customStyle="1" w:styleId="TableGrid0">
    <w:name w:val="TableGrid"/>
    <w:rsid w:val="00F4785C"/>
    <w:pPr>
      <w:spacing w:after="0" w:line="240" w:lineRule="auto"/>
    </w:pPr>
    <w:rPr>
      <w:rFonts w:eastAsiaTheme="minorEastAsia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140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41407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02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02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0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02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2F6024"/>
    <w:pPr>
      <w:numPr>
        <w:numId w:val="15"/>
      </w:numPr>
      <w:contextualSpacing/>
    </w:pPr>
  </w:style>
  <w:style w:type="paragraph" w:customStyle="1" w:styleId="Default">
    <w:name w:val="Default"/>
    <w:rsid w:val="00E16EE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67B4E"/>
    <w:rPr>
      <w:color w:val="605E5C"/>
      <w:shd w:val="clear" w:color="auto" w:fill="E1DFDD"/>
    </w:rPr>
  </w:style>
  <w:style w:type="character" w:customStyle="1" w:styleId="me-email-text">
    <w:name w:val="me-email-text"/>
    <w:basedOn w:val="DefaultParagraphFont"/>
    <w:rsid w:val="00712D30"/>
  </w:style>
  <w:style w:type="character" w:customStyle="1" w:styleId="me-email-text-secondary">
    <w:name w:val="me-email-text-secondary"/>
    <w:basedOn w:val="DefaultParagraphFont"/>
    <w:rsid w:val="00712D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6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5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14EEF4B9E214C8FFCDCF9D36387A3" ma:contentTypeVersion="2" ma:contentTypeDescription="Create a new document." ma:contentTypeScope="" ma:versionID="ec5d3fc1ec068904a20dc0ceefecca15">
  <xsd:schema xmlns:xsd="http://www.w3.org/2001/XMLSchema" xmlns:xs="http://www.w3.org/2001/XMLSchema" xmlns:p="http://schemas.microsoft.com/office/2006/metadata/properties" xmlns:ns2="dc87e407-ab55-400c-a224-c22ba0c3dc0a" targetNamespace="http://schemas.microsoft.com/office/2006/metadata/properties" ma:root="true" ma:fieldsID="b2655b9e908f16e30ac11a7c43c0cd67" ns2:_="">
    <xsd:import namespace="dc87e407-ab55-400c-a224-c22ba0c3dc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87e407-ab55-400c-a224-c22ba0c3d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42252C-1F86-4AF6-B056-69E6D0558D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44B7AC-9966-4EA2-801E-E9F8CBA2E6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9C0528-41FF-4D55-AEAB-29B9E5EDAA60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E081A946-20CE-4AFE-BAE5-FEC339FA3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87e407-ab55-400c-a224-c22ba0c3d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7B0693-F7FD-40C0-8B32-CB78034C4CB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740be92-9a7a-42f1-af5c-0fd11202bb4c}" enabled="1" method="Standard" siteId="{6c173769-37a7-44ec-a06e-88d644fd3b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09</Words>
  <Characters>1165</Characters>
  <Application>Microsoft Office Word</Application>
  <DocSecurity>0</DocSecurity>
  <Lines>64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L</dc:creator>
  <cp:keywords/>
  <dc:description/>
  <cp:lastModifiedBy>Wayne Pales</cp:lastModifiedBy>
  <cp:revision>31</cp:revision>
  <dcterms:created xsi:type="dcterms:W3CDTF">2026-03-02T00:26:00Z</dcterms:created>
  <dcterms:modified xsi:type="dcterms:W3CDTF">2026-06-18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14EEF4B9E214C8FFCDCF9D36387A3</vt:lpwstr>
  </property>
  <property fmtid="{D5CDD505-2E9C-101B-9397-08002B2CF9AE}" pid="3" name="ClassificationContentMarkingHeaderShapeIds">
    <vt:lpwstr>6c08af06,26e64aed,31cd1c59</vt:lpwstr>
  </property>
  <property fmtid="{D5CDD505-2E9C-101B-9397-08002B2CF9AE}" pid="4" name="ClassificationContentMarkingHeaderFontProps">
    <vt:lpwstr>#ff0000,12,Calibri</vt:lpwstr>
  </property>
  <property fmtid="{D5CDD505-2E9C-101B-9397-08002B2CF9AE}" pid="5" name="ClassificationContentMarkingHeaderText">
    <vt:lpwstr>OFFICIAL</vt:lpwstr>
  </property>
  <property fmtid="{D5CDD505-2E9C-101B-9397-08002B2CF9AE}" pid="6" name="ClassificationContentMarkingFooterShapeIds">
    <vt:lpwstr>7ed8017,1a77a509,19f6b7bb</vt:lpwstr>
  </property>
  <property fmtid="{D5CDD505-2E9C-101B-9397-08002B2CF9AE}" pid="7" name="ClassificationContentMarkingFooterFontProps">
    <vt:lpwstr>#ff0000,14,Calibri</vt:lpwstr>
  </property>
  <property fmtid="{D5CDD505-2E9C-101B-9397-08002B2CF9AE}" pid="8" name="ClassificationContentMarkingFooterText">
    <vt:lpwstr>OFFICIAL</vt:lpwstr>
  </property>
  <property fmtid="{D5CDD505-2E9C-101B-9397-08002B2CF9AE}" pid="9" name="MSIP_Label_048f1ca4-f822-4a2e-b57b-d7dbf9142dba_Enabled">
    <vt:lpwstr>true</vt:lpwstr>
  </property>
  <property fmtid="{D5CDD505-2E9C-101B-9397-08002B2CF9AE}" pid="10" name="MSIP_Label_048f1ca4-f822-4a2e-b57b-d7dbf9142dba_SetDate">
    <vt:lpwstr>2025-06-18T06:33:47Z</vt:lpwstr>
  </property>
  <property fmtid="{D5CDD505-2E9C-101B-9397-08002B2CF9AE}" pid="11" name="MSIP_Label_048f1ca4-f822-4a2e-b57b-d7dbf9142dba_Method">
    <vt:lpwstr>Standard</vt:lpwstr>
  </property>
  <property fmtid="{D5CDD505-2E9C-101B-9397-08002B2CF9AE}" pid="12" name="MSIP_Label_048f1ca4-f822-4a2e-b57b-d7dbf9142dba_Name">
    <vt:lpwstr>OFFICIAL</vt:lpwstr>
  </property>
  <property fmtid="{D5CDD505-2E9C-101B-9397-08002B2CF9AE}" pid="13" name="MSIP_Label_048f1ca4-f822-4a2e-b57b-d7dbf9142dba_SiteId">
    <vt:lpwstr>8cfdf44a-fdde-4646-9bf8-6fb968309ff1</vt:lpwstr>
  </property>
  <property fmtid="{D5CDD505-2E9C-101B-9397-08002B2CF9AE}" pid="14" name="MSIP_Label_048f1ca4-f822-4a2e-b57b-d7dbf9142dba_ActionId">
    <vt:lpwstr>1249f8d2-a5b3-43c8-8307-125affb8e0af</vt:lpwstr>
  </property>
  <property fmtid="{D5CDD505-2E9C-101B-9397-08002B2CF9AE}" pid="15" name="MSIP_Label_048f1ca4-f822-4a2e-b57b-d7dbf9142dba_ContentBits">
    <vt:lpwstr>1</vt:lpwstr>
  </property>
  <property fmtid="{D5CDD505-2E9C-101B-9397-08002B2CF9AE}" pid="16" name="MSIP_Label_048f1ca4-f822-4a2e-b57b-d7dbf9142dba_Tag">
    <vt:lpwstr>10, 3, 0, 1</vt:lpwstr>
  </property>
</Properties>
</file>